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st-of-data-processing-activities"/>
    <w:p>
      <w:pPr>
        <w:pStyle w:val="Heading1"/>
      </w:pPr>
      <w:r>
        <w:t xml:space="preserve">List of Data Processing Activities</w:t>
      </w:r>
    </w:p>
    <w:p>
      <w:pPr>
        <w:pStyle w:val="BlockText"/>
      </w:pPr>
      <w:r>
        <w:t xml:space="preserve">This template is supposed to give you an idea of the structure. Don’t use word - this is thought as an excel</w:t>
      </w:r>
      <w:r>
        <w:t xml:space="preserve"> </w:t>
      </w:r>
      <w:r>
        <w:t xml:space="preserve">/ sheets file. Think of the sub-sections below as different tabs in your excel sheet.</w:t>
      </w:r>
    </w:p>
    <w:p>
      <w:pPr>
        <w:pStyle w:val="BlockText"/>
      </w:pPr>
      <w:r>
        <w:t xml:space="preserve">Disclaimer: data privacy documentation should usually be written in the official language of your EU member</w:t>
      </w:r>
      <w:r>
        <w:t xml:space="preserve"> </w:t>
      </w:r>
      <w:r>
        <w:t xml:space="preserve">state. Most likely, you should translate this template accordingly. In German, people refer to this</w:t>
      </w:r>
      <w:r>
        <w:t xml:space="preserve"> </w:t>
      </w:r>
      <w:r>
        <w:t xml:space="preserve">typically as the</w:t>
      </w:r>
      <w:r>
        <w:t xml:space="preserve"> </w:t>
      </w:r>
      <w:r>
        <w:t xml:space="preserve">‘</w:t>
      </w:r>
      <w:r>
        <w:t xml:space="preserve">Verzeichnis der Verarbeitungstätigkeiten</w:t>
      </w:r>
      <w:r>
        <w:t xml:space="preserve">’</w:t>
      </w:r>
      <w:r>
        <w:t xml:space="preserve">…</w:t>
      </w:r>
    </w:p>
    <w:bookmarkStart w:id="20" w:name="data-processing-activities"/>
    <w:p>
      <w:pPr>
        <w:pStyle w:val="Heading2"/>
      </w:pPr>
      <w:r>
        <w:t xml:space="preserve">Data Processing Activities</w:t>
      </w:r>
    </w:p>
    <w:p>
      <w:pPr>
        <w:pStyle w:val="BlockText"/>
      </w:pPr>
      <w:r>
        <w:t xml:space="preserve">Note that this tab should exist twice: one time for internal processing activities and one time for external</w:t>
      </w:r>
      <w:r>
        <w:t xml:space="preserve"> </w:t>
      </w:r>
      <w:r>
        <w:t xml:space="preserve">ones.</w:t>
      </w:r>
      <w:r>
        <w:t xml:space="preserve"> </w:t>
      </w:r>
      <w:r>
        <w:rPr>
          <w:iCs/>
          <w:i/>
        </w:rPr>
        <w:t xml:space="preserve">Internal</w:t>
      </w:r>
      <w:r>
        <w:t xml:space="preserve"> </w:t>
      </w:r>
      <w:r>
        <w:t xml:space="preserve">processing refers to your internal data that third parties may process on your behalf (for</w:t>
      </w:r>
      <w:r>
        <w:t xml:space="preserve"> </w:t>
      </w:r>
      <w:r>
        <w:t xml:space="preserve">example: your tax accountant, your cloud provider, providers of all the tools you use in your</w:t>
      </w:r>
      <w:r>
        <w:t xml:space="preserve"> </w:t>
      </w:r>
      <w:r>
        <w:t xml:space="preserve">company).</w:t>
      </w:r>
      <w:r>
        <w:t xml:space="preserve"> </w:t>
      </w:r>
      <w:r>
        <w:rPr>
          <w:iCs/>
          <w:i/>
        </w:rPr>
        <w:t xml:space="preserve">External</w:t>
      </w:r>
      <w:r>
        <w:t xml:space="preserve"> </w:t>
      </w:r>
      <w:r>
        <w:t xml:space="preserve">processing refers to data of third parties that you process on their behalf (for</w:t>
      </w:r>
      <w:r>
        <w:t xml:space="preserve"> </w:t>
      </w:r>
      <w:r>
        <w:t xml:space="preserve">example: customer data that is transferred to your servers to be analyzed by your brand-new AI algorithm).</w:t>
      </w:r>
    </w:p>
    <w:p>
      <w:pPr>
        <w:pStyle w:val="FirstParagraph"/>
      </w:pPr>
      <w:r>
        <w:rPr>
          <w:bCs/>
          <w:b/>
          <w:iCs/>
          <w:i/>
        </w:rPr>
        <w:t xml:space="preserve">Categories:</w:t>
      </w:r>
      <w:r>
        <w:rPr>
          <w:iCs/>
          <w:i/>
        </w:rPr>
        <w:t xml:space="preserve"> </w:t>
      </w:r>
      <w:r>
        <w:rPr>
          <w:iCs/>
          <w:i/>
        </w:rPr>
        <w:t xml:space="preserve">ID - Controller - Controller Address - Controller Contact Details - Legal Basis - Processing</w:t>
      </w:r>
      <w:r>
        <w:rPr>
          <w:iCs/>
          <w:i/>
        </w:rPr>
        <w:t xml:space="preserve"> </w:t>
      </w:r>
      <w:r>
        <w:rPr>
          <w:iCs/>
          <w:i/>
        </w:rPr>
        <w:t xml:space="preserve">Purpose - Category of Data - Data Subjects - Start Date of Processing - End Date of Processing - Processor -</w:t>
      </w:r>
      <w:r>
        <w:rPr>
          <w:iCs/>
          <w:i/>
        </w:rPr>
        <w:t xml:space="preserve"> </w:t>
      </w:r>
      <w:r>
        <w:rPr>
          <w:iCs/>
          <w:i/>
        </w:rPr>
        <w:t xml:space="preserve">Processor Address - Processor Contact Details - Legal Basis - Threshold Analysis - DPIA - Description of</w:t>
      </w:r>
      <w:r>
        <w:rPr>
          <w:iCs/>
          <w:i/>
        </w:rPr>
        <w:t xml:space="preserve"> </w:t>
      </w:r>
      <w:r>
        <w:rPr>
          <w:iCs/>
          <w:i/>
        </w:rPr>
        <w:t xml:space="preserve">TOMs - Deletion Period - Transfer to Third Countries - Safeguards - Commentary</w:t>
      </w:r>
    </w:p>
    <w:p>
      <w:pPr>
        <w:pStyle w:val="BlockText"/>
      </w:pPr>
      <w:r>
        <w:t xml:space="preserve">Consider that you will have a ton more data processing activities than categories. Write your categories as</w:t>
      </w:r>
      <w:r>
        <w:t xml:space="preserve"> </w:t>
      </w:r>
      <w:r>
        <w:t xml:space="preserve">columns and processing activities as rows (the table in this template is transposed (rows and columns</w:t>
      </w:r>
      <w:r>
        <w:t xml:space="preserve"> </w:t>
      </w:r>
      <w:r>
        <w:t xml:space="preserve">flipped) due to formatting reasons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0"/>
        <w:gridCol w:w="3848"/>
        <w:gridCol w:w="1887"/>
        <w:gridCol w:w="1649"/>
        <w:gridCol w:w="1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ocessing Example #1: Processing of Health Data by a Cloud Provider (Inter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ocessing Example #2: Processing of Applicant Data by a Software Tool Provider (Inter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ocessing Example #3: Processing of Health Data by Your Company as Clinical Decision-Support (Exter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Gmb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Gmb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-Based Example Custom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ler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Street 123</w:t>
            </w:r>
            <w:r>
              <w:t xml:space="preserve">10000 Berlin</w:t>
            </w: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Street 123</w:t>
            </w:r>
            <w:r>
              <w:t xml:space="preserve">10000 Berlin</w:t>
            </w: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ler Contact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Doe</w:t>
            </w:r>
            <w:r>
              <w:t xml:space="preserve">john.doe@example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Doe</w:t>
            </w:r>
            <w:r>
              <w:t xml:space="preserve">john.doe@example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B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ssioned Data Processing</w:t>
            </w:r>
            <w:r>
              <w:t xml:space="preserve">(Art. 6 Sect. 1 lit. b) GDP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Contractual Measures</w:t>
            </w:r>
            <w:r>
              <w:t xml:space="preserve">(Art. 6 Sect. 1 lit. b) GDP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ssioned Data Processing</w:t>
            </w:r>
            <w:r>
              <w:t xml:space="preserve">(Art. 6 Sect. 1 lit. b) GDP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sion of Cloud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of Applican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sion of Decision-Support for Clinical Diagno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of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Data (e.g. DICOM image data and clinical inform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Data (e.g. CV, cover letter, reference docu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 Data (e.g. DICOM image data and clinical informati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u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that undergo CT lung cancer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s to Example Gmb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s that undergo CT lung cancer scree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 Date of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8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1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8.20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 Date of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-Based Example Cloud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-Based Example Softwar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Gmb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or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Street 123</w:t>
            </w:r>
            <w:r>
              <w:t xml:space="preserve">10000 Berlin</w:t>
            </w:r>
            <w:r>
              <w:t xml:space="preserve">Germa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or Contact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Doe</w:t>
            </w:r>
            <w:r>
              <w:t xml:space="preserve">john.doe@example.c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B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ssioned Data Processing (Art. 6 Sect. 1 lit. b) GDP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ssioned Data Processing (Art. 6 Sect. 1 lit. b) GDP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ssioned Data Processing (Art. 6 Sect. 1 lit. b) GDP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shold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 of T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y Control: locked building, documented key assignment (..)</w:t>
            </w:r>
            <w:r>
              <w:t xml:space="preserve">Access Control: central password authentication incl. 2FA (…)</w:t>
            </w:r>
            <w:r>
              <w:t xml:space="preserve">Usage Control: role-based authorization (…)</w:t>
            </w:r>
            <w:r>
              <w:t xml:space="preserve">Availability: uninterrupted power supply, continuous backups (…)</w:t>
            </w: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ion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 after data ing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 after data inges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er to Third 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 (US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gu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 Model Contract Cla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e that after ECJ Schrems II ruling, model contract clauses alone are not sufficient to safeguard data transfer to the U.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3a637821c61b510153efad7f0941940271958c1"/>
    <w:p>
      <w:pPr>
        <w:pStyle w:val="Heading2"/>
      </w:pPr>
      <w:r>
        <w:t xml:space="preserve">Threshold Analysis and Data Protection Impact Assessment</w:t>
      </w:r>
    </w:p>
    <w:p>
      <w:pPr>
        <w:pStyle w:val="BlockText"/>
      </w:pPr>
      <w:r>
        <w:t xml:space="preserve">Note that it is the responsibility of the controller to carry out a DPIA (Art. 35 GDPR)</w:t>
      </w:r>
    </w:p>
    <w:p>
      <w:pPr>
        <w:pStyle w:val="BlockText"/>
      </w:pPr>
      <w:r>
        <w:t xml:space="preserve">Optionally, you can split this section into two separate tabs.</w:t>
      </w:r>
    </w:p>
    <w:p>
      <w:pPr>
        <w:pStyle w:val="BlockText"/>
      </w:pPr>
      <w:r>
        <w:t xml:space="preserve">Reasoning: whenever a risk is deemed acceptable in a previous section, the documentation ends right</w:t>
      </w:r>
      <w:r>
        <w:t xml:space="preserve"> </w:t>
      </w:r>
      <w:r>
        <w:t xml:space="preserve">there. For example, if the overall severity and probability of a risk are deemed acceptable, you don’t have</w:t>
      </w:r>
      <w:r>
        <w:t xml:space="preserve"> </w:t>
      </w:r>
      <w:r>
        <w:t xml:space="preserve">to dive into further evaluation criteria of the next section or let alone start the DPIA for this</w:t>
      </w:r>
      <w:r>
        <w:t xml:space="preserve"> </w:t>
      </w:r>
      <w:r>
        <w:t xml:space="preserve">risk. Sections are shown in the text below in brackets - use different formatting when you adopt this</w:t>
      </w:r>
      <w:r>
        <w:t xml:space="preserve"> </w:t>
      </w:r>
      <w:r>
        <w:t xml:space="preserve">template).</w:t>
      </w:r>
    </w:p>
    <w:p>
      <w:pPr>
        <w:pStyle w:val="BlockText"/>
      </w:pPr>
      <w:r>
        <w:t xml:space="preserve">As part of your DPIA, you typically analyze several risk causes. More risk examples are listed in the risk</w:t>
      </w:r>
      <w:r>
        <w:t xml:space="preserve"> </w:t>
      </w:r>
      <w:r>
        <w:t xml:space="preserve">methodology section.</w:t>
      </w:r>
    </w:p>
    <w:p>
      <w:pPr>
        <w:pStyle w:val="FirstParagraph"/>
      </w:pPr>
      <w:r>
        <w:rPr>
          <w:bCs/>
          <w:b/>
        </w:rPr>
        <w:t xml:space="preserve">Categories TA:</w:t>
      </w:r>
      <w:r>
        <w:t xml:space="preserve"> </w:t>
      </w:r>
      <w:r>
        <w:rPr>
          <w:iCs/>
          <w:i/>
        </w:rPr>
        <w:t xml:space="preserve">(Risk Identification) - Processor - Processing Purpose - Risk Cause - Risk Description -</w:t>
      </w:r>
      <w:r>
        <w:rPr>
          <w:iCs/>
          <w:i/>
        </w:rPr>
        <w:t xml:space="preserve"> </w:t>
      </w:r>
      <w:r>
        <w:rPr>
          <w:iCs/>
          <w:i/>
        </w:rPr>
        <w:t xml:space="preserve">(Initial Risk Assessment) - Severity - Probability - Assessment - (Further Evaluation Criteria: Special</w:t>
      </w:r>
      <w:r>
        <w:rPr>
          <w:iCs/>
          <w:i/>
        </w:rPr>
        <w:t xml:space="preserve"> </w:t>
      </w:r>
      <w:r>
        <w:rPr>
          <w:iCs/>
          <w:i/>
        </w:rPr>
        <w:t xml:space="preserve">Processing) - Processing large quantities of personal data - Processing affects a large number of people - Use</w:t>
      </w:r>
      <w:r>
        <w:rPr>
          <w:iCs/>
          <w:i/>
        </w:rPr>
        <w:t xml:space="preserve"> </w:t>
      </w:r>
      <w:r>
        <w:rPr>
          <w:iCs/>
          <w:i/>
        </w:rPr>
        <w:t xml:space="preserve">of new technologies - Processing hampers the exertion of data subject rights - Processing hampers the use of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or exertion of contracts for data subjects - Processing of data of vulnerable persons - (Further</w:t>
      </w:r>
      <w:r>
        <w:rPr>
          <w:iCs/>
          <w:i/>
        </w:rPr>
        <w:t xml:space="preserve"> </w:t>
      </w:r>
      <w:r>
        <w:rPr>
          <w:iCs/>
          <w:i/>
        </w:rPr>
        <w:t xml:space="preserve">Evaluation Criteria: Automated Decision-Making) - By systematic assessment of personal characteristics based</w:t>
      </w:r>
      <w:r>
        <w:rPr>
          <w:iCs/>
          <w:i/>
        </w:rPr>
        <w:t xml:space="preserve"> </w:t>
      </w:r>
      <w:r>
        <w:rPr>
          <w:iCs/>
          <w:i/>
        </w:rPr>
        <w:t xml:space="preserve">on profiling - By processing special categories of personal data - (Responsible data protection authority</w:t>
      </w:r>
      <w:r>
        <w:rPr>
          <w:iCs/>
          <w:i/>
        </w:rPr>
        <w:t xml:space="preserve"> </w:t>
      </w:r>
      <w:r>
        <w:rPr>
          <w:iCs/>
          <w:i/>
        </w:rPr>
        <w:t xml:space="preserve">deemed processing high-risk)</w:t>
      </w:r>
    </w:p>
    <w:p>
      <w:pPr>
        <w:pStyle w:val="BodyText"/>
      </w:pPr>
      <w:r>
        <w:rPr>
          <w:bCs/>
          <w:b/>
        </w:rPr>
        <w:t xml:space="preserve">Categories DPIA:</w:t>
      </w:r>
      <w:r>
        <w:t xml:space="preserve"> </w:t>
      </w:r>
      <w:r>
        <w:rPr>
          <w:iCs/>
          <w:i/>
        </w:rPr>
        <w:t xml:space="preserve">Planned additional measures - (Re-Evaluation) - Severity after measures - Probability</w:t>
      </w:r>
      <w:r>
        <w:rPr>
          <w:iCs/>
          <w:i/>
        </w:rPr>
        <w:t xml:space="preserve"> </w:t>
      </w:r>
      <w:r>
        <w:rPr>
          <w:iCs/>
          <w:i/>
        </w:rPr>
        <w:t xml:space="preserve">after measures - New assessment - (Implementation) - Responsible - Status - Date of Implementation -</w:t>
      </w:r>
      <w:r>
        <w:rPr>
          <w:iCs/>
          <w:i/>
        </w:rPr>
        <w:t xml:space="preserve"> </w:t>
      </w:r>
      <w:r>
        <w:rPr>
          <w:iCs/>
          <w:i/>
        </w:rPr>
        <w:t xml:space="preserve">Notification of Authorit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06"/>
        <w:gridCol w:w="2723"/>
        <w:gridCol w:w="2695"/>
        <w:gridCol w:w="1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ocessing Example #1: Processing of Health Data by a Cloud Provider (Inter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ocessing Example #2: Processing of Applicant Data by a Software Tool Provider (Inter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Threshold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Risk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-Based Example Cloud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-Based Example Software Provi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sion of Cloud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of Applicant Da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uthorized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uthorized acc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itive patient data could be identified by third-parties, leading to a risk of identity th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data could be identified by third-parties, leading to a risk of identity thef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Initial Risk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Further Criteria: Special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large quantities of personal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affects large numbers of peo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of new technolo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hampers the exertion of data subject r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hampers the use of services or exertion of contracts for data su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of data of vulnerable per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Further Criteria: Automated Decision-Making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 by systematic assessment of personal characteristics based on profi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 by processing special categories of personal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Responsible Data Protection Authority deems processing high-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Data Protection Impact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additional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Re-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rity after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ability after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assessment after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ible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 of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of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to Author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4" w:name="risk-methodology"/>
    <w:p>
      <w:pPr>
        <w:pStyle w:val="Heading2"/>
      </w:pPr>
      <w:r>
        <w:t xml:space="preserve">Risk Methodology</w:t>
      </w:r>
    </w:p>
    <w:p>
      <w:pPr>
        <w:pStyle w:val="BlockText"/>
      </w:pPr>
      <w:r>
        <w:t xml:space="preserve">This field should provide the taxonomy and an overview of the possible categories of content entered in the</w:t>
      </w:r>
      <w:r>
        <w:t xml:space="preserve"> </w:t>
      </w:r>
      <w:r>
        <w:t xml:space="preserve">previous tabs.</w:t>
      </w:r>
    </w:p>
    <w:p>
      <w:pPr>
        <w:pStyle w:val="FirstParagraph"/>
      </w:pPr>
      <w:r>
        <w:rPr>
          <w:bCs/>
          <w:b/>
        </w:rPr>
        <w:t xml:space="preserve">Possible categories of risk:</w:t>
      </w:r>
    </w:p>
    <w:p>
      <w:pPr>
        <w:numPr>
          <w:ilvl w:val="0"/>
          <w:numId w:val="1001"/>
        </w:numPr>
        <w:pStyle w:val="Compact"/>
      </w:pPr>
      <w:r>
        <w:t xml:space="preserve">Data loss (availability)</w:t>
      </w:r>
    </w:p>
    <w:p>
      <w:pPr>
        <w:numPr>
          <w:ilvl w:val="0"/>
          <w:numId w:val="1001"/>
        </w:numPr>
        <w:pStyle w:val="Compact"/>
      </w:pPr>
      <w:r>
        <w:t xml:space="preserve">Unauthorized access (confidentiality)</w:t>
      </w:r>
    </w:p>
    <w:p>
      <w:pPr>
        <w:numPr>
          <w:ilvl w:val="0"/>
          <w:numId w:val="1001"/>
        </w:numPr>
        <w:pStyle w:val="Compact"/>
      </w:pPr>
      <w:r>
        <w:t xml:space="preserve">Unauthorized modification (integrity)</w:t>
      </w:r>
    </w:p>
    <w:p>
      <w:pPr>
        <w:numPr>
          <w:ilvl w:val="0"/>
          <w:numId w:val="1001"/>
        </w:numPr>
        <w:pStyle w:val="Compact"/>
      </w:pPr>
      <w:r>
        <w:t xml:space="preserve">Non-compliance (e.g. not deleting data)</w:t>
      </w:r>
    </w:p>
    <w:p>
      <w:pPr>
        <w:pStyle w:val="FirstParagraph"/>
      </w:pPr>
      <w:r>
        <w:rPr>
          <w:bCs/>
          <w:b/>
        </w:rPr>
        <w:t xml:space="preserve">Categories of data processed by the company:</w:t>
      </w:r>
    </w:p>
    <w:p>
      <w:pPr>
        <w:numPr>
          <w:ilvl w:val="0"/>
          <w:numId w:val="1002"/>
        </w:numPr>
        <w:pStyle w:val="Compact"/>
      </w:pPr>
      <w:r>
        <w:t xml:space="preserve">Employee data</w:t>
      </w:r>
    </w:p>
    <w:p>
      <w:pPr>
        <w:numPr>
          <w:ilvl w:val="0"/>
          <w:numId w:val="1002"/>
        </w:numPr>
        <w:pStyle w:val="Compact"/>
      </w:pPr>
      <w:r>
        <w:t xml:space="preserve">Customer data (of commercial partners)</w:t>
      </w:r>
    </w:p>
    <w:p>
      <w:pPr>
        <w:numPr>
          <w:ilvl w:val="0"/>
          <w:numId w:val="1002"/>
        </w:numPr>
        <w:pStyle w:val="Compact"/>
      </w:pPr>
      <w:r>
        <w:t xml:space="preserve">User data (of employees of partners)</w:t>
      </w:r>
    </w:p>
    <w:p>
      <w:pPr>
        <w:numPr>
          <w:ilvl w:val="0"/>
          <w:numId w:val="1002"/>
        </w:numPr>
        <w:pStyle w:val="Compact"/>
      </w:pPr>
      <w:r>
        <w:t xml:space="preserve">Patient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28"/>
        <w:gridCol w:w="3352"/>
        <w:gridCol w:w="1108"/>
        <w:gridCol w:w="422"/>
        <w:gridCol w:w="396"/>
        <w:gridCol w:w="21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gree of 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Damage (e.g. discrimination, loss of reput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th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 Da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losure of Sec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: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r minor societal or economical disadvantages in daily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scope of a one month sa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: Rather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etal or economical disadvantages can be noticed and lead to minor restrictions in daily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scope of several months of sa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: Rather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ications for an entire part of daily life for a person affected (e.g. work place / professional environ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scope an annual sa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sclosure of secrets has implications for a part of life of a person aff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: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disadvantages for an affected person across all fields of life (e.g. job loss or implications for personal surround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s of all financial me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th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 da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heimnisoffenbarung hat Auswirkungen auf das gesamte Leben des Betroffene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3"/>
        <w:gridCol w:w="2993"/>
        <w:gridCol w:w="32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bability of Oc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 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: Ne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is unimagi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has never occu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: Sel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may on average occur once every 1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has never occurred or more than 10 years a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: Rather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may on average occur every 5-1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has occurred in the last 5-10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: Rather 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may on average occur every 1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has occurred in the last 1-5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: Frequ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occurs at least once pe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has occurred in the last year</w:t>
            </w:r>
          </w:p>
        </w:tc>
      </w:tr>
    </w:tbl>
    <w:p>
      <w:pPr>
        <w:pStyle w:val="BlockText"/>
      </w:pPr>
      <w:r>
        <w:t xml:space="preserve">Note: fields that are marked red symbolize a combined severity and probability that is unacceptable, yellow fields are accept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414"/>
        <w:gridCol w:w="1508"/>
        <w:gridCol w:w="1602"/>
        <w:gridCol w:w="141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1: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: Rather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: Rather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: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: Frequ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P5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P5 (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P5 (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P5 (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: Rather 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P4 (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P4 (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P4 (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P4 (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: Rather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P3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P3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P3 (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P3 (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: Sel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P2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P2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P2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P2 (r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: Ne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P1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P1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P1 (yell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P1 (yellow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5Z</dcterms:created>
  <dcterms:modified xsi:type="dcterms:W3CDTF">2024-04-23T07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